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C1E480" w14:textId="12E2BC8D" w:rsidR="00AD47BD" w:rsidRDefault="00AD47BD" w:rsidP="00AD47BD">
      <w:r>
        <w:t xml:space="preserve">Dear </w:t>
      </w:r>
      <w:r w:rsidR="004F789F">
        <w:t>(representative)</w:t>
      </w:r>
      <w:r>
        <w:t>:</w:t>
      </w:r>
    </w:p>
    <w:p w14:paraId="1FB0EFD2" w14:textId="77777777" w:rsidR="00AD47BD" w:rsidRDefault="00AD47BD" w:rsidP="00AD47BD"/>
    <w:p w14:paraId="7EA08204" w14:textId="1343D7F8" w:rsidR="00AD47BD" w:rsidRDefault="00AD47BD" w:rsidP="00AD47BD">
      <w:r>
        <w:t xml:space="preserve">Throughout 2020, I have noticed many disturbing things about </w:t>
      </w:r>
      <w:r w:rsidR="004F789F">
        <w:t>America's current state</w:t>
      </w:r>
      <w:r>
        <w:t xml:space="preserve"> and our response to Covid-19. Most notably, there seems to be a decline </w:t>
      </w:r>
      <w:r w:rsidR="004F789F">
        <w:t>in the Constitution's adherence</w:t>
      </w:r>
      <w:r>
        <w:t xml:space="preserve"> and the rights promised to us via the Bill of Rights and the 14th Amendment, amongst the other Amendments enshrined in our great Constitution. We believe our elected </w:t>
      </w:r>
      <w:r w:rsidR="004F789F">
        <w:t>o</w:t>
      </w:r>
      <w:r>
        <w:t xml:space="preserve">fficials have routinely transgressed these natural rights in the name of safety. However, as recently touched upon in Roman Catholic Diocese of Brooklyn, New York v. Andrew Cuomo, edicts do not supersede our inalienable rights. We have concerns </w:t>
      </w:r>
      <w:r w:rsidR="004F789F">
        <w:t>about</w:t>
      </w:r>
      <w:r>
        <w:t xml:space="preserve"> keeping our constitutional rights</w:t>
      </w:r>
      <w:r w:rsidR="004F789F">
        <w:t>,</w:t>
      </w:r>
      <w:r>
        <w:t xml:space="preserve"> and the laws that protect these rights must remain intact. Our rights are being extinguished via edict. Our representative government is no longer employed in many situations.</w:t>
      </w:r>
    </w:p>
    <w:p w14:paraId="47C0AD0E" w14:textId="1E18A9FA" w:rsidR="00AD47BD" w:rsidRDefault="00AD47BD" w:rsidP="00AD47BD">
      <w:r>
        <w:t xml:space="preserve">I have witnessed </w:t>
      </w:r>
      <w:r w:rsidR="004F789F">
        <w:t>local and state governments' attemp</w:t>
      </w:r>
      <w:r>
        <w:t>ts to hinder the freedom of commerce via small businesses, while large corporations may function; this is ruining our economy. The mandates for mask</w:t>
      </w:r>
      <w:r w:rsidR="004F789F">
        <w:t>-</w:t>
      </w:r>
      <w:r>
        <w:t xml:space="preserve">wearing, which have been disputed by respected healthcare institutions and </w:t>
      </w:r>
      <w:r w:rsidR="004F789F">
        <w:t>significant</w:t>
      </w:r>
      <w:r>
        <w:t xml:space="preserve"> studies, and the rush to get a vaccine without the usual course of safety and testing for long term effects </w:t>
      </w:r>
      <w:r w:rsidR="004F789F">
        <w:t>are</w:t>
      </w:r>
      <w:r>
        <w:t xml:space="preserve"> concerning. Also, the transparency of pharmaceutical companies is opaque. The </w:t>
      </w:r>
      <w:r w:rsidR="004F789F">
        <w:t>advers</w:t>
      </w:r>
      <w:r>
        <w:t xml:space="preserve">e effects of new vaccines have been </w:t>
      </w:r>
      <w:r w:rsidR="004F789F">
        <w:t>most</w:t>
      </w:r>
      <w:r>
        <w:t xml:space="preserve">ly unreported for public relations concerns. The 1976 Swine Flu Vaccine shows the history of a rushed vaccine. </w:t>
      </w:r>
    </w:p>
    <w:p w14:paraId="647AEC2B" w14:textId="66AC9674" w:rsidR="00AD47BD" w:rsidRDefault="004F789F" w:rsidP="00AD47BD">
      <w:r>
        <w:t>Our elections' current state</w:t>
      </w:r>
      <w:r w:rsidR="00AD47BD">
        <w:t xml:space="preserve">, the backbone </w:t>
      </w:r>
      <w:r>
        <w:t>of</w:t>
      </w:r>
      <w:r w:rsidR="00AD47BD">
        <w:t xml:space="preserve"> our limited government and representative republic, has been shaken to the core. Tens of millions are now disenfranchised by the election process. This is frightening on many levels. Voting machines have been proven to be manipulated</w:t>
      </w:r>
      <w:r>
        <w:t>. Considering</w:t>
      </w:r>
      <w:r w:rsidR="00AD47BD">
        <w:t xml:space="preserve"> a more traditional version of vote counting should be </w:t>
      </w:r>
      <w:r>
        <w:t>regarded as</w:t>
      </w:r>
      <w:r w:rsidR="00AD47BD">
        <w:t xml:space="preserve"> to reclaim confidence of our right to popular sovereignty. We believe voting for our path is fundamental to a free society.</w:t>
      </w:r>
    </w:p>
    <w:p w14:paraId="62048C13" w14:textId="6982268E" w:rsidR="00AD47BD" w:rsidRDefault="00AD47BD" w:rsidP="00AD47BD">
      <w:r>
        <w:t xml:space="preserve">The citizens of this great nation have decided that we cannot stay silent. We are organizing to become a national movement. We are meeting and designing project plans to restore America to its former glory. Our concerns are many, but at the core of it all is the potential for government overreach and the possibility of corruption.  We are planning to </w:t>
      </w:r>
      <w:r w:rsidR="004F789F">
        <w:t>redress these grievances against any and all legislative bodies peacefully</w:t>
      </w:r>
      <w:r>
        <w:t xml:space="preserve">. We start here with this proclamation. </w:t>
      </w:r>
    </w:p>
    <w:p w14:paraId="6671B7C8" w14:textId="410DF21F" w:rsidR="00AD47BD" w:rsidRDefault="00AD47BD" w:rsidP="00AD47BD">
      <w:r>
        <w:t>This country cannot function and assure its citizens</w:t>
      </w:r>
      <w:r w:rsidR="004F789F">
        <w:t>'</w:t>
      </w:r>
      <w:r>
        <w:t xml:space="preserve"> freedom, rights, and safety under the current path. The elections have shown that there are potential bad actors who wish to harm the country. These actions have occurred from fraudulent criminality that has destroyed the integrity of our elections. </w:t>
      </w:r>
    </w:p>
    <w:p w14:paraId="36C759EC" w14:textId="68125807" w:rsidR="00AD47BD" w:rsidRDefault="00AD47BD" w:rsidP="00AD47BD">
      <w:r>
        <w:t xml:space="preserve">There is a concerted effort by supranational organizations to restructure our economic engine and financial freedoms. These entities are unelected; the World Economic Forum plans to enact a </w:t>
      </w:r>
      <w:r w:rsidR="004F789F">
        <w:t>"</w:t>
      </w:r>
      <w:r>
        <w:t>Great Reset</w:t>
      </w:r>
      <w:r w:rsidR="004F789F">
        <w:t>"</w:t>
      </w:r>
      <w:r>
        <w:t xml:space="preserve"> and </w:t>
      </w:r>
      <w:r w:rsidR="004F789F">
        <w:t>"</w:t>
      </w:r>
      <w:r>
        <w:t>Build Back Better</w:t>
      </w:r>
      <w:r w:rsidR="004F789F">
        <w:t>."</w:t>
      </w:r>
      <w:r>
        <w:t xml:space="preserve"> Yet, these plans seem hostile to America. We do not accept being ruined for Globalism and Socialism, which is destructive to humanity. </w:t>
      </w:r>
    </w:p>
    <w:p w14:paraId="2415C26C" w14:textId="0744E445" w:rsidR="00AD47BD" w:rsidRDefault="00AD47BD" w:rsidP="00AD47BD">
      <w:r>
        <w:t xml:space="preserve">These actions have awakened </w:t>
      </w:r>
      <w:r w:rsidR="004F789F">
        <w:t>many</w:t>
      </w:r>
      <w:r>
        <w:t xml:space="preserve"> Americans</w:t>
      </w:r>
      <w:r w:rsidR="004F789F">
        <w:t>,</w:t>
      </w:r>
      <w:r>
        <w:t xml:space="preserve"> and we recognize that now is the time for </w:t>
      </w:r>
      <w:r w:rsidR="004F789F">
        <w:t xml:space="preserve">a </w:t>
      </w:r>
      <w:r>
        <w:t xml:space="preserve">change.  We ask you to stand with us. </w:t>
      </w:r>
      <w:r w:rsidR="004F789F">
        <w:t>Suppose you choose to be against America's legacy that has given more people economic freedom and civil rights than any other society in recorded history. In that case</w:t>
      </w:r>
      <w:r>
        <w:t>, we pledge to do everything in our power to politically challenge you and elect people who will respect and honor our Constitutional rights.</w:t>
      </w:r>
    </w:p>
    <w:p w14:paraId="295730E8" w14:textId="37520318" w:rsidR="00AD47BD" w:rsidRDefault="004F789F" w:rsidP="00AD47BD">
      <w:r>
        <w:lastRenderedPageBreak/>
        <w:t>Please m</w:t>
      </w:r>
      <w:r w:rsidR="00AD47BD">
        <w:t xml:space="preserve">ake no mistake concerning our desire and resolve. Let it be known that we have had enough of the erosion of our rights and freedoms. We are organizing to gather to drive for truth and justice with the </w:t>
      </w:r>
      <w:r>
        <w:t>American people's backing</w:t>
      </w:r>
      <w:r w:rsidR="00AD47BD">
        <w:t xml:space="preserve"> so that we may regain our lives and </w:t>
      </w:r>
      <w:r>
        <w:t>libertie</w:t>
      </w:r>
      <w:r w:rsidR="00AD47BD">
        <w:t xml:space="preserve">s. We have growing numbers and will use all available platforms to speak to more people. We ask that you honor your oath to the Constitution, and we hope we can count on you to assist us in this endeavor. America is the land of the FREE and home of the BRAVE. It has never been more </w:t>
      </w:r>
      <w:r>
        <w:t>critical</w:t>
      </w:r>
      <w:r w:rsidR="00AD47BD">
        <w:t xml:space="preserve"> for us to have representatives on our side and </w:t>
      </w:r>
      <w:r>
        <w:t>to work</w:t>
      </w:r>
      <w:r w:rsidR="00AD47BD">
        <w:t xml:space="preserve"> to reclaim our freedoms.</w:t>
      </w:r>
    </w:p>
    <w:p w14:paraId="46D0CC03" w14:textId="77777777" w:rsidR="00AD47BD" w:rsidRDefault="00AD47BD" w:rsidP="00AD47BD">
      <w:r>
        <w:t xml:space="preserve">The world is watching. </w:t>
      </w:r>
    </w:p>
    <w:p w14:paraId="072F9E56" w14:textId="77777777" w:rsidR="00AD47BD" w:rsidRDefault="00AD47BD" w:rsidP="00AD47BD">
      <w:r>
        <w:t>We are organizing.</w:t>
      </w:r>
    </w:p>
    <w:p w14:paraId="5FB29A04" w14:textId="77777777" w:rsidR="00AD47BD" w:rsidRDefault="00AD47BD" w:rsidP="00AD47BD">
      <w:r>
        <w:t>We are The Freedom Gathering.</w:t>
      </w:r>
    </w:p>
    <w:p w14:paraId="61CB7C5E" w14:textId="77777777" w:rsidR="00AD47BD" w:rsidRDefault="00AD47BD" w:rsidP="00AD47BD"/>
    <w:p w14:paraId="3D8CCE55" w14:textId="25E0BA49" w:rsidR="008942A7" w:rsidRDefault="00AD47BD" w:rsidP="00DF0CE1">
      <w:r>
        <w:t>Sincerely</w:t>
      </w:r>
      <w:r w:rsidR="00DF0CE1">
        <w:t>,</w:t>
      </w:r>
    </w:p>
    <w:p w14:paraId="7FE9BF7D" w14:textId="7018F7DC" w:rsidR="00DF0CE1" w:rsidRPr="00AD47BD" w:rsidRDefault="00DF0CE1" w:rsidP="00DF0CE1">
      <w:r>
        <w:t>(insert name)</w:t>
      </w:r>
    </w:p>
    <w:sectPr w:rsidR="00DF0CE1" w:rsidRPr="00AD47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tTA1MDU3MTQxtDRT0lEKTi0uzszPAykwqgUAv0qn6ywAAAA="/>
  </w:docVars>
  <w:rsids>
    <w:rsidRoot w:val="008942A7"/>
    <w:rsid w:val="00451EA1"/>
    <w:rsid w:val="004F789F"/>
    <w:rsid w:val="008942A7"/>
    <w:rsid w:val="00986761"/>
    <w:rsid w:val="00AD47BD"/>
    <w:rsid w:val="00CD2BE1"/>
    <w:rsid w:val="00DF0C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A076"/>
  <w15:chartTrackingRefBased/>
  <w15:docId w15:val="{CEE8D89A-9EA3-457B-928D-336491035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639</Words>
  <Characters>364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Partyka</dc:creator>
  <cp:keywords/>
  <dc:description/>
  <cp:lastModifiedBy>mh09119</cp:lastModifiedBy>
  <cp:revision>4</cp:revision>
  <dcterms:created xsi:type="dcterms:W3CDTF">2020-12-05T16:17:00Z</dcterms:created>
  <dcterms:modified xsi:type="dcterms:W3CDTF">2020-12-05T16:29:00Z</dcterms:modified>
</cp:coreProperties>
</file>